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arzyna Tryks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arzy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yks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5 E Carib Ln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lk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0893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